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442BB227" w14:textId="48ED9828" w:rsidR="00B26EEA" w:rsidRPr="00C25CD0" w:rsidRDefault="00B26EEA" w:rsidP="00423988">
            <w:pPr>
              <w:pStyle w:val="02"/>
            </w:pPr>
            <w:r w:rsidRPr="00C25CD0">
              <w:rPr>
                <w:rFonts w:hint="eastAsia"/>
              </w:rPr>
              <w:t>觀看短片《</w:t>
            </w:r>
            <w:r w:rsidR="00A1556D">
              <w:rPr>
                <w:rFonts w:ascii="標楷體" w:eastAsia="標楷體" w:hAnsi="標楷體" w:hint="eastAsia"/>
              </w:rPr>
              <w:t>敵後抗戰</w:t>
            </w:r>
            <w:r w:rsidRPr="00C25CD0">
              <w:rPr>
                <w:rFonts w:hint="eastAsia"/>
              </w:rPr>
              <w:t>》(第</w:t>
            </w:r>
            <w:r w:rsidR="00A1556D">
              <w:rPr>
                <w:rFonts w:hint="eastAsia"/>
              </w:rPr>
              <w:t>23</w:t>
            </w:r>
            <w:r w:rsidRPr="00C25CD0">
              <w:rPr>
                <w:rFonts w:hint="eastAsia"/>
              </w:rPr>
              <w:t>集)，</w:t>
            </w:r>
            <w:r w:rsidR="007F6C87">
              <w:rPr>
                <w:rFonts w:hint="eastAsia"/>
              </w:rPr>
              <w:t>完成以下題目</w:t>
            </w:r>
            <w:r w:rsidRPr="00C25CD0">
              <w:rPr>
                <w:rFonts w:hint="eastAsia"/>
              </w:rPr>
              <w:t>。</w:t>
            </w:r>
          </w:p>
        </w:tc>
        <w:tc>
          <w:tcPr>
            <w:tcW w:w="1695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9D040FB" w14:textId="170DE2C0" w:rsidR="00FA281F" w:rsidRPr="008B280F" w:rsidRDefault="00DE49BA" w:rsidP="007D1D1B">
      <w:pPr>
        <w:pStyle w:val="00"/>
      </w:pPr>
      <w:r w:rsidRPr="008B280F">
        <w:rPr>
          <w:rFonts w:hint="eastAsia"/>
        </w:rPr>
        <w:t>1</w:t>
      </w:r>
      <w:r w:rsidR="00FA281F" w:rsidRPr="008B280F">
        <w:rPr>
          <w:rFonts w:hint="eastAsia"/>
        </w:rPr>
        <w:t>.</w:t>
      </w:r>
      <w:r w:rsidR="00FA281F" w:rsidRPr="008B280F">
        <w:t xml:space="preserve"> </w:t>
      </w:r>
      <w:r w:rsidR="00FA281F" w:rsidRPr="008B280F">
        <w:rPr>
          <w:rFonts w:hint="eastAsia"/>
        </w:rPr>
        <w:t>把以下事件按發生的先後次序重排。</w:t>
      </w:r>
      <w:r w:rsidR="007D1D1B" w:rsidRPr="008B280F">
        <w:tab/>
      </w:r>
    </w:p>
    <w:tbl>
      <w:tblPr>
        <w:tblStyle w:val="a5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14"/>
        <w:gridCol w:w="289"/>
      </w:tblGrid>
      <w:tr w:rsidR="00E96AF6" w:rsidRPr="00F452D9" w14:paraId="5F8D1F8F" w14:textId="77777777" w:rsidTr="00E37187">
        <w:tc>
          <w:tcPr>
            <w:tcW w:w="9503" w:type="dxa"/>
            <w:gridSpan w:val="2"/>
          </w:tcPr>
          <w:p w14:paraId="1766D885" w14:textId="5A9BB1D7" w:rsidR="00E96AF6" w:rsidRPr="00F452D9" w:rsidRDefault="00E96AF6" w:rsidP="00313929">
            <w:pPr>
              <w:pStyle w:val="00"/>
              <w:rPr>
                <w:rFonts w:asciiTheme="minorHAnsi" w:eastAsia="標楷體" w:hAnsiTheme="minorHAnsi" w:cstheme="minorHAnsi"/>
              </w:rPr>
            </w:pPr>
            <w:r w:rsidRPr="00F452D9">
              <w:rPr>
                <w:rFonts w:asciiTheme="minorHAnsi" w:eastAsia="標楷體" w:hAnsiTheme="minorHAnsi" w:cstheme="minorHAnsi"/>
              </w:rPr>
              <w:t xml:space="preserve">A. </w:t>
            </w:r>
            <w:r w:rsidR="00E620E5" w:rsidRPr="00F452D9">
              <w:rPr>
                <w:rFonts w:asciiTheme="minorHAnsi" w:eastAsia="標楷體" w:hAnsiTheme="minorHAnsi" w:cstheme="minorHAnsi"/>
              </w:rPr>
              <w:t>駐</w:t>
            </w:r>
            <w:r w:rsidR="00E620E5" w:rsidRPr="00F452D9">
              <w:rPr>
                <w:rFonts w:asciiTheme="minorHAnsi" w:eastAsia="標楷體" w:hAnsiTheme="minorHAnsi" w:cstheme="minorHAnsi"/>
                <w:u w:val="single"/>
              </w:rPr>
              <w:t>港</w:t>
            </w:r>
            <w:r w:rsidR="00E620E5" w:rsidRPr="00F452D9">
              <w:rPr>
                <w:rFonts w:asciiTheme="minorHAnsi" w:eastAsia="標楷體" w:hAnsiTheme="minorHAnsi" w:cstheme="minorHAnsi"/>
                <w:sz w:val="10"/>
                <w:szCs w:val="10"/>
              </w:rPr>
              <w:t xml:space="preserve"> </w:t>
            </w:r>
            <w:r w:rsidR="00E620E5" w:rsidRPr="00F452D9">
              <w:rPr>
                <w:rFonts w:asciiTheme="minorHAnsi" w:eastAsia="標楷體" w:hAnsiTheme="minorHAnsi" w:cstheme="minorHAnsi"/>
                <w:u w:val="single"/>
              </w:rPr>
              <w:t>英</w:t>
            </w:r>
            <w:r w:rsidR="00E620E5" w:rsidRPr="00F452D9">
              <w:rPr>
                <w:rFonts w:asciiTheme="minorHAnsi" w:eastAsia="標楷體" w:hAnsiTheme="minorHAnsi" w:cstheme="minorHAnsi"/>
              </w:rPr>
              <w:t>軍打保衞戰，但在十八天後失守，</w:t>
            </w:r>
            <w:r w:rsidR="00E620E5" w:rsidRPr="00F452D9">
              <w:rPr>
                <w:rFonts w:asciiTheme="minorHAnsi" w:eastAsia="標楷體" w:hAnsiTheme="minorHAnsi" w:cstheme="minorHAnsi"/>
                <w:u w:val="single"/>
              </w:rPr>
              <w:t>香港</w:t>
            </w:r>
            <w:r w:rsidR="00E620E5" w:rsidRPr="00F452D9">
              <w:rPr>
                <w:rFonts w:asciiTheme="minorHAnsi" w:eastAsia="標楷體" w:hAnsiTheme="minorHAnsi" w:cstheme="minorHAnsi"/>
              </w:rPr>
              <w:t>淪陷。</w:t>
            </w:r>
          </w:p>
        </w:tc>
      </w:tr>
      <w:tr w:rsidR="00E96AF6" w:rsidRPr="00F452D9" w14:paraId="684B85D7" w14:textId="77777777" w:rsidTr="00E37187">
        <w:tc>
          <w:tcPr>
            <w:tcW w:w="9503" w:type="dxa"/>
            <w:gridSpan w:val="2"/>
          </w:tcPr>
          <w:p w14:paraId="4400A876" w14:textId="72E4A488" w:rsidR="00E96AF6" w:rsidRPr="00F452D9" w:rsidRDefault="00E96AF6" w:rsidP="00313929">
            <w:pPr>
              <w:pStyle w:val="00"/>
              <w:rPr>
                <w:rFonts w:asciiTheme="minorHAnsi" w:eastAsia="標楷體" w:hAnsiTheme="minorHAnsi" w:cstheme="minorHAnsi"/>
              </w:rPr>
            </w:pPr>
            <w:r w:rsidRPr="00F452D9">
              <w:rPr>
                <w:rFonts w:asciiTheme="minorHAnsi" w:eastAsia="標楷體" w:hAnsiTheme="minorHAnsi" w:cstheme="minorHAnsi"/>
              </w:rPr>
              <w:t xml:space="preserve">B. </w:t>
            </w:r>
            <w:r w:rsidR="0049379B" w:rsidRPr="00F452D9">
              <w:rPr>
                <w:rFonts w:asciiTheme="minorHAnsi" w:eastAsia="標楷體" w:hAnsiTheme="minorHAnsi" w:cstheme="minorHAnsi"/>
                <w:u w:val="single"/>
              </w:rPr>
              <w:t>英國</w:t>
            </w:r>
            <w:r w:rsidR="0049379B" w:rsidRPr="00F452D9">
              <w:rPr>
                <w:rFonts w:asciiTheme="minorHAnsi" w:eastAsia="標楷體" w:hAnsiTheme="minorHAnsi" w:cstheme="minorHAnsi"/>
              </w:rPr>
              <w:t>重掌</w:t>
            </w:r>
            <w:r w:rsidR="0049379B" w:rsidRPr="00F452D9">
              <w:rPr>
                <w:rFonts w:asciiTheme="minorHAnsi" w:eastAsia="標楷體" w:hAnsiTheme="minorHAnsi" w:cstheme="minorHAnsi"/>
                <w:u w:val="single"/>
              </w:rPr>
              <w:t>香港</w:t>
            </w:r>
            <w:r w:rsidR="0049379B" w:rsidRPr="00F452D9">
              <w:rPr>
                <w:rFonts w:asciiTheme="minorHAnsi" w:eastAsia="標楷體" w:hAnsiTheme="minorHAnsi" w:cstheme="minorHAnsi"/>
              </w:rPr>
              <w:t>的管治。</w:t>
            </w:r>
          </w:p>
        </w:tc>
      </w:tr>
      <w:tr w:rsidR="00E96AF6" w:rsidRPr="00F452D9" w14:paraId="0D27D1D8" w14:textId="77777777" w:rsidTr="00E37187">
        <w:tc>
          <w:tcPr>
            <w:tcW w:w="9503" w:type="dxa"/>
            <w:gridSpan w:val="2"/>
          </w:tcPr>
          <w:p w14:paraId="345A742E" w14:textId="42A45216" w:rsidR="00E96AF6" w:rsidRPr="00F452D9" w:rsidRDefault="00E96AF6" w:rsidP="00313929">
            <w:pPr>
              <w:pStyle w:val="00"/>
              <w:rPr>
                <w:rFonts w:asciiTheme="minorHAnsi" w:eastAsia="標楷體" w:hAnsiTheme="minorHAnsi" w:cstheme="minorHAnsi"/>
              </w:rPr>
            </w:pPr>
            <w:r w:rsidRPr="00F452D9">
              <w:rPr>
                <w:rFonts w:asciiTheme="minorHAnsi" w:eastAsia="標楷體" w:hAnsiTheme="minorHAnsi" w:cstheme="minorHAnsi"/>
              </w:rPr>
              <w:t xml:space="preserve">C. </w:t>
            </w:r>
            <w:r w:rsidR="00773BE8" w:rsidRPr="00F452D9">
              <w:rPr>
                <w:rFonts w:asciiTheme="minorHAnsi" w:eastAsia="標楷體" w:hAnsiTheme="minorHAnsi" w:cstheme="minorHAnsi"/>
                <w:u w:val="single"/>
              </w:rPr>
              <w:t>日</w:t>
            </w:r>
            <w:r w:rsidR="00773BE8" w:rsidRPr="00F452D9">
              <w:rPr>
                <w:rFonts w:asciiTheme="minorHAnsi" w:eastAsia="標楷體" w:hAnsiTheme="minorHAnsi" w:cstheme="minorHAnsi"/>
              </w:rPr>
              <w:t>軍在</w:t>
            </w:r>
            <w:r w:rsidR="00773BE8" w:rsidRPr="00F452D9">
              <w:rPr>
                <w:rFonts w:asciiTheme="minorHAnsi" w:eastAsia="標楷體" w:hAnsiTheme="minorHAnsi" w:cstheme="minorHAnsi"/>
                <w:u w:val="single"/>
              </w:rPr>
              <w:t>啟德</w:t>
            </w:r>
            <w:r w:rsidR="00773BE8" w:rsidRPr="00F452D9">
              <w:rPr>
                <w:rFonts w:asciiTheme="minorHAnsi" w:eastAsia="標楷體" w:hAnsiTheme="minorHAnsi" w:cstheme="minorHAnsi"/>
              </w:rPr>
              <w:t>上空投下炸彈，然後越過</w:t>
            </w:r>
            <w:r w:rsidR="00773BE8" w:rsidRPr="00F452D9">
              <w:rPr>
                <w:rFonts w:asciiTheme="minorHAnsi" w:eastAsia="標楷體" w:hAnsiTheme="minorHAnsi" w:cstheme="minorHAnsi"/>
                <w:u w:val="single"/>
              </w:rPr>
              <w:t>深圳河</w:t>
            </w:r>
            <w:r w:rsidR="00773BE8" w:rsidRPr="00F452D9">
              <w:rPr>
                <w:rFonts w:asciiTheme="minorHAnsi" w:eastAsia="標楷體" w:hAnsiTheme="minorHAnsi" w:cstheme="minorHAnsi"/>
              </w:rPr>
              <w:t>入</w:t>
            </w:r>
            <w:r w:rsidR="008B280F" w:rsidRPr="00F452D9">
              <w:rPr>
                <w:rFonts w:asciiTheme="minorHAnsi" w:eastAsia="標楷體" w:hAnsiTheme="minorHAnsi" w:cstheme="minorHAnsi"/>
              </w:rPr>
              <w:t>侵</w:t>
            </w:r>
            <w:r w:rsidR="00773BE8" w:rsidRPr="00F452D9">
              <w:rPr>
                <w:rFonts w:asciiTheme="minorHAnsi" w:eastAsia="標楷體" w:hAnsiTheme="minorHAnsi" w:cstheme="minorHAnsi"/>
                <w:u w:val="single"/>
              </w:rPr>
              <w:t>香港</w:t>
            </w:r>
            <w:r w:rsidR="00773BE8" w:rsidRPr="00F452D9">
              <w:rPr>
                <w:rFonts w:asciiTheme="minorHAnsi" w:eastAsia="標楷體" w:hAnsiTheme="minorHAnsi" w:cstheme="minorHAnsi"/>
              </w:rPr>
              <w:t>。</w:t>
            </w:r>
          </w:p>
        </w:tc>
      </w:tr>
      <w:tr w:rsidR="00E96AF6" w:rsidRPr="00F452D9" w14:paraId="554448F6" w14:textId="77777777" w:rsidTr="00E37187">
        <w:tc>
          <w:tcPr>
            <w:tcW w:w="9503" w:type="dxa"/>
            <w:gridSpan w:val="2"/>
          </w:tcPr>
          <w:p w14:paraId="4BAA09BC" w14:textId="1BD9F8F5" w:rsidR="00E96AF6" w:rsidRPr="00F452D9" w:rsidRDefault="00E96AF6" w:rsidP="00313929">
            <w:pPr>
              <w:pStyle w:val="00"/>
              <w:rPr>
                <w:rFonts w:asciiTheme="minorHAnsi" w:eastAsia="標楷體" w:hAnsiTheme="minorHAnsi" w:cstheme="minorHAnsi"/>
              </w:rPr>
            </w:pPr>
            <w:r w:rsidRPr="00F452D9">
              <w:rPr>
                <w:rFonts w:asciiTheme="minorHAnsi" w:eastAsia="標楷體" w:hAnsiTheme="minorHAnsi" w:cstheme="minorHAnsi"/>
              </w:rPr>
              <w:t xml:space="preserve">D. </w:t>
            </w:r>
            <w:r w:rsidR="00753C0D" w:rsidRPr="00F452D9">
              <w:rPr>
                <w:rFonts w:asciiTheme="minorHAnsi" w:eastAsia="標楷體" w:hAnsiTheme="minorHAnsi" w:cstheme="minorHAnsi"/>
                <w:u w:val="single"/>
              </w:rPr>
              <w:t>美國</w:t>
            </w:r>
            <w:r w:rsidR="00753C0D" w:rsidRPr="00F452D9">
              <w:rPr>
                <w:rFonts w:asciiTheme="minorHAnsi" w:eastAsia="標楷體" w:hAnsiTheme="minorHAnsi" w:cstheme="minorHAnsi"/>
              </w:rPr>
              <w:t>在</w:t>
            </w:r>
            <w:r w:rsidR="00753C0D" w:rsidRPr="00F452D9">
              <w:rPr>
                <w:rFonts w:asciiTheme="minorHAnsi" w:eastAsia="標楷體" w:hAnsiTheme="minorHAnsi" w:cstheme="minorHAnsi"/>
                <w:u w:val="single"/>
              </w:rPr>
              <w:t>日本</w:t>
            </w:r>
            <w:r w:rsidR="00753C0D" w:rsidRPr="00F452D9">
              <w:rPr>
                <w:rFonts w:asciiTheme="minorHAnsi" w:eastAsia="標楷體" w:hAnsiTheme="minorHAnsi" w:cstheme="minorHAnsi"/>
              </w:rPr>
              <w:t>的</w:t>
            </w:r>
            <w:r w:rsidR="00753C0D" w:rsidRPr="00F452D9">
              <w:rPr>
                <w:rFonts w:asciiTheme="minorHAnsi" w:eastAsia="標楷體" w:hAnsiTheme="minorHAnsi" w:cstheme="minorHAnsi"/>
                <w:u w:val="single"/>
              </w:rPr>
              <w:t>廣島</w:t>
            </w:r>
            <w:r w:rsidR="00753C0D" w:rsidRPr="00F452D9">
              <w:rPr>
                <w:rFonts w:asciiTheme="minorHAnsi" w:eastAsia="標楷體" w:hAnsiTheme="minorHAnsi" w:cstheme="minorHAnsi"/>
              </w:rPr>
              <w:t>和</w:t>
            </w:r>
            <w:r w:rsidR="00753C0D" w:rsidRPr="00F452D9">
              <w:rPr>
                <w:rFonts w:asciiTheme="minorHAnsi" w:eastAsia="標楷體" w:hAnsiTheme="minorHAnsi" w:cstheme="minorHAnsi"/>
                <w:u w:val="single"/>
              </w:rPr>
              <w:t>長崎</w:t>
            </w:r>
            <w:r w:rsidR="00753C0D" w:rsidRPr="00F452D9">
              <w:rPr>
                <w:rFonts w:asciiTheme="minorHAnsi" w:eastAsia="標楷體" w:hAnsiTheme="minorHAnsi" w:cstheme="minorHAnsi"/>
              </w:rPr>
              <w:t>投下原子彈，</w:t>
            </w:r>
            <w:r w:rsidR="00753C0D" w:rsidRPr="00F452D9">
              <w:rPr>
                <w:rFonts w:asciiTheme="minorHAnsi" w:eastAsia="標楷體" w:hAnsiTheme="minorHAnsi" w:cstheme="minorHAnsi"/>
                <w:u w:val="single"/>
              </w:rPr>
              <w:t>日本</w:t>
            </w:r>
            <w:r w:rsidR="00753C0D" w:rsidRPr="00F452D9">
              <w:rPr>
                <w:rFonts w:asciiTheme="minorHAnsi" w:eastAsia="標楷體" w:hAnsiTheme="minorHAnsi" w:cstheme="minorHAnsi"/>
              </w:rPr>
              <w:t>無條件投降。</w:t>
            </w:r>
          </w:p>
        </w:tc>
      </w:tr>
      <w:tr w:rsidR="00E96AF6" w:rsidRPr="008306BC" w14:paraId="740F6386" w14:textId="77777777" w:rsidTr="00E37187">
        <w:trPr>
          <w:gridAfter w:val="1"/>
          <w:wAfter w:w="289" w:type="dxa"/>
        </w:trPr>
        <w:tc>
          <w:tcPr>
            <w:tcW w:w="9214" w:type="dxa"/>
          </w:tcPr>
          <w:p w14:paraId="37AFF323" w14:textId="08A71FAE" w:rsidR="00E96AF6" w:rsidRPr="008306BC" w:rsidRDefault="006F72C4" w:rsidP="00313929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Calibri" w:eastAsia="標楷體" w:hAnsi="Calibri" w:cs="Calibri"/>
                <w:sz w:val="26"/>
                <w:szCs w:val="26"/>
              </w:rPr>
            </w:pPr>
            <w:r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783168" behindDoc="0" locked="0" layoutInCell="1" allowOverlap="1" wp14:anchorId="0D69F568" wp14:editId="0E1AD658">
                      <wp:simplePos x="0" y="0"/>
                      <wp:positionH relativeFrom="column">
                        <wp:posOffset>3300729</wp:posOffset>
                      </wp:positionH>
                      <wp:positionV relativeFrom="paragraph">
                        <wp:posOffset>156845</wp:posOffset>
                      </wp:positionV>
                      <wp:extent cx="447675" cy="395605"/>
                      <wp:effectExtent l="0" t="0" r="28575" b="23495"/>
                      <wp:wrapNone/>
                      <wp:docPr id="12" name="矩形: 圓角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7675" cy="39560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5192790" w14:textId="77777777" w:rsidR="00E96AF6" w:rsidRPr="00390AB9" w:rsidRDefault="00E96AF6" w:rsidP="00E96AF6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D69F568" id="矩形: 圓角 12" o:spid="_x0000_s1026" style="position:absolute;margin-left:259.9pt;margin-top:12.35pt;width:35.25pt;height:31.1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" fillcolor="white [3212]" strokecolor="#1f3763 [1604]" strokeweight="1pt">
                      <v:stroke joinstyle="miter"/>
                      <v:textbox>
                        <w:txbxContent>
                          <w:p w14:paraId="65192790" w14:textId="77777777" w:rsidR="00E96AF6" w:rsidRPr="00390AB9" w:rsidRDefault="00E96AF6" w:rsidP="00E96AF6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D81047">
              <w:rPr>
                <w:rFonts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0096" behindDoc="1" locked="0" layoutInCell="1" allowOverlap="1" wp14:anchorId="15874F36" wp14:editId="4E28DA7C">
                      <wp:simplePos x="0" y="0"/>
                      <wp:positionH relativeFrom="column">
                        <wp:posOffset>167005</wp:posOffset>
                      </wp:positionH>
                      <wp:positionV relativeFrom="paragraph">
                        <wp:posOffset>-24130</wp:posOffset>
                      </wp:positionV>
                      <wp:extent cx="5705475" cy="746125"/>
                      <wp:effectExtent l="0" t="38100" r="47625" b="53975"/>
                      <wp:wrapNone/>
                      <wp:docPr id="8" name="箭號: 向右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705475" cy="746125"/>
                              </a:xfrm>
                              <a:prstGeom prst="rightArrow">
                                <a:avLst>
                                  <a:gd name="adj1" fmla="val 63337"/>
                                  <a:gd name="adj2" fmla="val 29994"/>
                                </a:avLst>
                              </a:prstGeom>
                              <a:gradFill flip="none" rotWithShape="1">
                                <a:gsLst>
                                  <a:gs pos="0">
                                    <a:schemeClr val="accent6">
                                      <a:lumMod val="40000"/>
                                      <a:lumOff val="60000"/>
                                      <a:shade val="30000"/>
                                      <a:satMod val="115000"/>
                                    </a:schemeClr>
                                  </a:gs>
                                  <a:gs pos="50000">
                                    <a:schemeClr val="accent6">
                                      <a:lumMod val="40000"/>
                                      <a:lumOff val="60000"/>
                                      <a:shade val="67500"/>
                                      <a:satMod val="115000"/>
                                    </a:schemeClr>
                                  </a:gs>
                                  <a:gs pos="100000">
                                    <a:schemeClr val="accent6">
                                      <a:lumMod val="40000"/>
                                      <a:lumOff val="60000"/>
                                      <a:shade val="100000"/>
                                      <a:satMod val="115000"/>
                                    </a:schemeClr>
                                  </a:gs>
                                </a:gsLst>
                                <a:lin ang="2700000" scaled="1"/>
                                <a:tileRect/>
                              </a:gradFill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B1B6B93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箭號: 向右 8" o:spid="_x0000_s1026" type="#_x0000_t13" style="position:absolute;margin-left:13.15pt;margin-top:-1.9pt;width:449.25pt;height:58.75pt;z-index:-25153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" adj="20753,3960" fillcolor="#c5e0b3 [1305]" strokecolor="#70ad47 [3209]" strokeweight="1pt">
                      <v:fill color2="#c5e0b3 [1305]" rotate="t" angle="45" colors="0 #728465;.5 #a5bf93;1 #c5e3b0" focus="100%" type="gradient"/>
                    </v:shape>
                  </w:pict>
                </mc:Fallback>
              </mc:AlternateContent>
            </w:r>
            <w:r w:rsidR="003161EB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782144" behindDoc="0" locked="0" layoutInCell="1" allowOverlap="1" wp14:anchorId="1ABFDDB6" wp14:editId="5B59648F">
                      <wp:simplePos x="0" y="0"/>
                      <wp:positionH relativeFrom="column">
                        <wp:posOffset>1976120</wp:posOffset>
                      </wp:positionH>
                      <wp:positionV relativeFrom="paragraph">
                        <wp:posOffset>128905</wp:posOffset>
                      </wp:positionV>
                      <wp:extent cx="431165" cy="405130"/>
                      <wp:effectExtent l="0" t="0" r="26035" b="13970"/>
                      <wp:wrapNone/>
                      <wp:docPr id="11" name="矩形: 圓角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1165" cy="40513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22FD9BE" w14:textId="77777777" w:rsidR="00E96AF6" w:rsidRPr="00390AB9" w:rsidRDefault="00E96AF6" w:rsidP="00E96AF6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1ABFDDB6" id="矩形: 圓角 11" o:spid="_x0000_s1027" style="position:absolute;margin-left:155.6pt;margin-top:10.15pt;width:33.95pt;height:31.9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" fillcolor="white [3212]" strokecolor="#1f3763 [1604]" strokeweight="1pt">
                      <v:stroke joinstyle="miter"/>
                      <v:textbox>
                        <w:txbxContent>
                          <w:p w14:paraId="222FD9BE" w14:textId="77777777" w:rsidR="00E96AF6" w:rsidRPr="00390AB9" w:rsidRDefault="00E96AF6" w:rsidP="00E96AF6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3161EB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35FA83FE" wp14:editId="786F5D83">
                      <wp:simplePos x="0" y="0"/>
                      <wp:positionH relativeFrom="column">
                        <wp:posOffset>918210</wp:posOffset>
                      </wp:positionH>
                      <wp:positionV relativeFrom="paragraph">
                        <wp:posOffset>138430</wp:posOffset>
                      </wp:positionV>
                      <wp:extent cx="431165" cy="405130"/>
                      <wp:effectExtent l="0" t="0" r="26035" b="13970"/>
                      <wp:wrapNone/>
                      <wp:docPr id="10" name="矩形: 圓角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1165" cy="40513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10FB1A8" w14:textId="31C3C7F6" w:rsidR="00E96AF6" w:rsidRPr="00390AB9" w:rsidRDefault="00E96AF6" w:rsidP="00E96AF6">
                                  <w:pPr>
                                    <w:jc w:val="center"/>
                                    <w:rPr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35FA83FE" id="矩形: 圓角 10" o:spid="_x0000_s1028" style="position:absolute;margin-left:72.3pt;margin-top:10.9pt;width:33.95pt;height:31.9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" fillcolor="white [3212]" strokecolor="#1f3763 [1604]" strokeweight="1pt">
                      <v:stroke joinstyle="miter"/>
                      <v:textbox>
                        <w:txbxContent>
                          <w:p w14:paraId="110FB1A8" w14:textId="31C3C7F6" w:rsidR="00E96AF6" w:rsidRPr="00390AB9" w:rsidRDefault="00E96AF6" w:rsidP="00E96AF6">
                            <w:pPr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390667">
              <w:rPr>
                <w:noProof/>
                <w:sz w:val="23"/>
                <w:szCs w:val="23"/>
              </w:rPr>
              <mc:AlternateContent>
                <mc:Choice Requires="wps">
                  <w:drawing>
                    <wp:anchor distT="0" distB="0" distL="114300" distR="114300" simplePos="0" relativeHeight="251784192" behindDoc="0" locked="0" layoutInCell="1" allowOverlap="1" wp14:anchorId="7554E5E2" wp14:editId="2F56C883">
                      <wp:simplePos x="0" y="0"/>
                      <wp:positionH relativeFrom="column">
                        <wp:posOffset>4039870</wp:posOffset>
                      </wp:positionH>
                      <wp:positionV relativeFrom="paragraph">
                        <wp:posOffset>143510</wp:posOffset>
                      </wp:positionV>
                      <wp:extent cx="431165" cy="405130"/>
                      <wp:effectExtent l="0" t="0" r="26035" b="13970"/>
                      <wp:wrapNone/>
                      <wp:docPr id="14" name="矩形: 圓角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1165" cy="40513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C822233" w14:textId="77777777" w:rsidR="00E96AF6" w:rsidRPr="00390AB9" w:rsidRDefault="00E96AF6" w:rsidP="00E96AF6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7554E5E2" id="矩形: 圓角 14" o:spid="_x0000_s1029" style="position:absolute;margin-left:318.1pt;margin-top:11.3pt;width:33.95pt;height:31.9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" fillcolor="white [3212]" strokecolor="#1f3763 [1604]" strokeweight="1pt">
                      <v:stroke joinstyle="miter"/>
                      <v:textbox>
                        <w:txbxContent>
                          <w:p w14:paraId="2C822233" w14:textId="77777777" w:rsidR="00E96AF6" w:rsidRPr="00390AB9" w:rsidRDefault="00E96AF6" w:rsidP="00E96AF6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</w:tr>
    </w:tbl>
    <w:p w14:paraId="7F5E6C85" w14:textId="145EBCF4" w:rsidR="00E37187" w:rsidRDefault="00390AB9" w:rsidP="007D1D1B">
      <w:pPr>
        <w:pStyle w:val="00"/>
      </w:pPr>
      <w:r>
        <w:rPr>
          <w:rFonts w:hint="eastAsia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4F358C4D" wp14:editId="02D8CFE0">
                <wp:simplePos x="0" y="0"/>
                <wp:positionH relativeFrom="column">
                  <wp:posOffset>756285</wp:posOffset>
                </wp:positionH>
                <wp:positionV relativeFrom="paragraph">
                  <wp:posOffset>328295</wp:posOffset>
                </wp:positionV>
                <wp:extent cx="895350" cy="448945"/>
                <wp:effectExtent l="0" t="0" r="19050" b="27305"/>
                <wp:wrapNone/>
                <wp:docPr id="20" name="文字方塊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5350" cy="44894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2133F0CB" w14:textId="7A9936CB" w:rsidR="002B36B6" w:rsidRPr="003E077C" w:rsidRDefault="000D7B9A" w:rsidP="002B36B6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3E077C">
                              <w:rPr>
                                <w:sz w:val="22"/>
                                <w:szCs w:val="22"/>
                              </w:rPr>
                              <w:t>1941</w:t>
                            </w:r>
                            <w:r w:rsidR="002B36B6" w:rsidRPr="003E077C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年</w:t>
                            </w:r>
                          </w:p>
                          <w:p w14:paraId="60A9543E" w14:textId="42F7E6AA" w:rsidR="002B36B6" w:rsidRPr="003E077C" w:rsidRDefault="000D7B9A" w:rsidP="002B36B6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3E077C">
                              <w:rPr>
                                <w:sz w:val="22"/>
                                <w:szCs w:val="22"/>
                              </w:rPr>
                              <w:t>12</w:t>
                            </w:r>
                            <w:r w:rsidR="002B36B6" w:rsidRPr="003E077C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月</w:t>
                            </w:r>
                            <w:r w:rsidRPr="003E077C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8</w:t>
                            </w:r>
                            <w:r w:rsidRPr="003E077C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日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358C4D" id="_x0000_t202" coordsize="21600,21600" o:spt="202" path="m,l,21600r21600,l21600,xe">
                <v:stroke joinstyle="miter"/>
                <v:path gradientshapeok="t" o:connecttype="rect"/>
              </v:shapetype>
              <v:shape id="文字方塊 20" o:spid="_x0000_s1030" type="#_x0000_t202" style="position:absolute;margin-left:59.55pt;margin-top:25.85pt;width:70.5pt;height:35.3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" fillcolor="#e2efd9 [665]" strokecolor="#538135 [2409]" strokeweight=".5pt">
                <v:textbox>
                  <w:txbxContent>
                    <w:p w14:paraId="2133F0CB" w14:textId="7A9936CB" w:rsidR="002B36B6" w:rsidRPr="003E077C" w:rsidRDefault="000D7B9A" w:rsidP="002B36B6">
                      <w:pPr>
                        <w:snapToGrid w:val="0"/>
                        <w:spacing w:after="0" w:line="240" w:lineRule="atLeast"/>
                        <w:jc w:val="center"/>
                        <w:rPr>
                          <w:sz w:val="22"/>
                          <w:szCs w:val="22"/>
                        </w:rPr>
                      </w:pPr>
                      <w:r w:rsidRPr="003E077C">
                        <w:rPr>
                          <w:sz w:val="22"/>
                          <w:szCs w:val="22"/>
                        </w:rPr>
                        <w:t>1941</w:t>
                      </w:r>
                      <w:r w:rsidR="002B36B6" w:rsidRPr="003E077C">
                        <w:rPr>
                          <w:rFonts w:hint="eastAsia"/>
                          <w:sz w:val="22"/>
                          <w:szCs w:val="22"/>
                        </w:rPr>
                        <w:t>年</w:t>
                      </w:r>
                    </w:p>
                    <w:p w14:paraId="60A9543E" w14:textId="42F7E6AA" w:rsidR="002B36B6" w:rsidRPr="003E077C" w:rsidRDefault="000D7B9A" w:rsidP="002B36B6">
                      <w:pPr>
                        <w:snapToGrid w:val="0"/>
                        <w:spacing w:after="0" w:line="240" w:lineRule="atLeast"/>
                        <w:jc w:val="center"/>
                        <w:rPr>
                          <w:sz w:val="22"/>
                          <w:szCs w:val="22"/>
                        </w:rPr>
                      </w:pPr>
                      <w:r w:rsidRPr="003E077C">
                        <w:rPr>
                          <w:sz w:val="22"/>
                          <w:szCs w:val="22"/>
                        </w:rPr>
                        <w:t>12</w:t>
                      </w:r>
                      <w:r w:rsidR="002B36B6" w:rsidRPr="003E077C">
                        <w:rPr>
                          <w:rFonts w:hint="eastAsia"/>
                          <w:sz w:val="22"/>
                          <w:szCs w:val="22"/>
                        </w:rPr>
                        <w:t>月</w:t>
                      </w:r>
                      <w:r w:rsidRPr="003E077C">
                        <w:rPr>
                          <w:rFonts w:hint="eastAsia"/>
                          <w:sz w:val="22"/>
                          <w:szCs w:val="22"/>
                        </w:rPr>
                        <w:t>8</w:t>
                      </w:r>
                      <w:r w:rsidRPr="003E077C">
                        <w:rPr>
                          <w:rFonts w:hint="eastAsia"/>
                          <w:sz w:val="22"/>
                          <w:szCs w:val="22"/>
                        </w:rPr>
                        <w:t>日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0A266A0C" wp14:editId="00F0A6CE">
                <wp:simplePos x="0" y="0"/>
                <wp:positionH relativeFrom="column">
                  <wp:posOffset>1804035</wp:posOffset>
                </wp:positionH>
                <wp:positionV relativeFrom="paragraph">
                  <wp:posOffset>314325</wp:posOffset>
                </wp:positionV>
                <wp:extent cx="857250" cy="453390"/>
                <wp:effectExtent l="0" t="0" r="19050" b="22860"/>
                <wp:wrapNone/>
                <wp:docPr id="31" name="文字方塊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45339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4967B0B2" w14:textId="77777777" w:rsidR="000D7B9A" w:rsidRPr="003E077C" w:rsidRDefault="000D7B9A" w:rsidP="002B36B6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3E077C">
                              <w:rPr>
                                <w:sz w:val="22"/>
                                <w:szCs w:val="22"/>
                              </w:rPr>
                              <w:t>1941</w:t>
                            </w:r>
                            <w:r w:rsidRPr="003E077C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年</w:t>
                            </w:r>
                          </w:p>
                          <w:p w14:paraId="29F28916" w14:textId="0D8DE0B1" w:rsidR="000D7B9A" w:rsidRPr="003E077C" w:rsidRDefault="000D7B9A" w:rsidP="002B36B6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3E077C">
                              <w:rPr>
                                <w:sz w:val="22"/>
                                <w:szCs w:val="22"/>
                              </w:rPr>
                              <w:t>12</w:t>
                            </w:r>
                            <w:r w:rsidRPr="003E077C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月</w:t>
                            </w:r>
                            <w:r w:rsidRPr="003E077C">
                              <w:rPr>
                                <w:sz w:val="22"/>
                                <w:szCs w:val="22"/>
                              </w:rPr>
                              <w:t>25</w:t>
                            </w:r>
                            <w:r w:rsidRPr="003E077C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日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266A0C" id="文字方塊 31" o:spid="_x0000_s1031" type="#_x0000_t202" style="position:absolute;margin-left:142.05pt;margin-top:24.75pt;width:67.5pt;height:35.7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" fillcolor="#e2efd9 [665]" strokecolor="#538135 [2409]" strokeweight=".5pt">
                <v:textbox>
                  <w:txbxContent>
                    <w:p w14:paraId="4967B0B2" w14:textId="77777777" w:rsidR="000D7B9A" w:rsidRPr="003E077C" w:rsidRDefault="000D7B9A" w:rsidP="002B36B6">
                      <w:pPr>
                        <w:snapToGrid w:val="0"/>
                        <w:spacing w:after="0" w:line="240" w:lineRule="atLeast"/>
                        <w:jc w:val="center"/>
                        <w:rPr>
                          <w:sz w:val="22"/>
                          <w:szCs w:val="22"/>
                        </w:rPr>
                      </w:pPr>
                      <w:r w:rsidRPr="003E077C">
                        <w:rPr>
                          <w:sz w:val="22"/>
                          <w:szCs w:val="22"/>
                        </w:rPr>
                        <w:t>1941</w:t>
                      </w:r>
                      <w:r w:rsidRPr="003E077C">
                        <w:rPr>
                          <w:rFonts w:hint="eastAsia"/>
                          <w:sz w:val="22"/>
                          <w:szCs w:val="22"/>
                        </w:rPr>
                        <w:t>年</w:t>
                      </w:r>
                    </w:p>
                    <w:p w14:paraId="29F28916" w14:textId="0D8DE0B1" w:rsidR="000D7B9A" w:rsidRPr="003E077C" w:rsidRDefault="000D7B9A" w:rsidP="002B36B6">
                      <w:pPr>
                        <w:snapToGrid w:val="0"/>
                        <w:spacing w:after="0" w:line="240" w:lineRule="atLeast"/>
                        <w:jc w:val="center"/>
                        <w:rPr>
                          <w:sz w:val="22"/>
                          <w:szCs w:val="22"/>
                        </w:rPr>
                      </w:pPr>
                      <w:r w:rsidRPr="003E077C">
                        <w:rPr>
                          <w:sz w:val="22"/>
                          <w:szCs w:val="22"/>
                        </w:rPr>
                        <w:t>12</w:t>
                      </w:r>
                      <w:r w:rsidRPr="003E077C">
                        <w:rPr>
                          <w:rFonts w:hint="eastAsia"/>
                          <w:sz w:val="22"/>
                          <w:szCs w:val="22"/>
                        </w:rPr>
                        <w:t>月</w:t>
                      </w:r>
                      <w:r w:rsidRPr="003E077C">
                        <w:rPr>
                          <w:sz w:val="22"/>
                          <w:szCs w:val="22"/>
                        </w:rPr>
                        <w:t>25</w:t>
                      </w:r>
                      <w:r w:rsidRPr="003E077C">
                        <w:rPr>
                          <w:rFonts w:hint="eastAsia"/>
                          <w:sz w:val="22"/>
                          <w:szCs w:val="22"/>
                        </w:rPr>
                        <w:t>日</w:t>
                      </w:r>
                    </w:p>
                  </w:txbxContent>
                </v:textbox>
              </v:shape>
            </w:pict>
          </mc:Fallback>
        </mc:AlternateContent>
      </w:r>
      <w:r w:rsidR="001D67B0">
        <w:rPr>
          <w:rFonts w:hint="eastAsia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657A39E0" wp14:editId="600A2F04">
                <wp:simplePos x="0" y="0"/>
                <wp:positionH relativeFrom="column">
                  <wp:posOffset>3263044</wp:posOffset>
                </wp:positionH>
                <wp:positionV relativeFrom="paragraph">
                  <wp:posOffset>340056</wp:posOffset>
                </wp:positionV>
                <wp:extent cx="1321711" cy="439420"/>
                <wp:effectExtent l="0" t="0" r="12065" b="17780"/>
                <wp:wrapNone/>
                <wp:docPr id="32" name="文字方塊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1711" cy="43942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3B74A61" w14:textId="79529E75" w:rsidR="001D67B0" w:rsidRPr="003E077C" w:rsidRDefault="001D67B0" w:rsidP="002B36B6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3E077C">
                              <w:rPr>
                                <w:sz w:val="22"/>
                                <w:szCs w:val="22"/>
                              </w:rPr>
                              <w:t>1945</w:t>
                            </w:r>
                            <w:r w:rsidRPr="003E077C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年</w:t>
                            </w:r>
                          </w:p>
                          <w:p w14:paraId="29AD2C34" w14:textId="141AF176" w:rsidR="001D67B0" w:rsidRPr="003E077C" w:rsidRDefault="001D67B0" w:rsidP="002B36B6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3E077C">
                              <w:rPr>
                                <w:sz w:val="22"/>
                                <w:szCs w:val="22"/>
                              </w:rPr>
                              <w:t>8</w:t>
                            </w:r>
                            <w:r w:rsidRPr="003E077C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7A39E0" id="文字方塊 32" o:spid="_x0000_s1032" type="#_x0000_t202" style="position:absolute;margin-left:256.95pt;margin-top:26.8pt;width:104.05pt;height:34.6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" fillcolor="#e2efd9 [665]" strokecolor="#538135 [2409]" strokeweight=".5pt">
                <v:textbox>
                  <w:txbxContent>
                    <w:p w14:paraId="03B74A61" w14:textId="79529E75" w:rsidR="001D67B0" w:rsidRPr="003E077C" w:rsidRDefault="001D67B0" w:rsidP="002B36B6">
                      <w:pPr>
                        <w:snapToGrid w:val="0"/>
                        <w:spacing w:after="0" w:line="240" w:lineRule="atLeast"/>
                        <w:jc w:val="center"/>
                        <w:rPr>
                          <w:sz w:val="22"/>
                          <w:szCs w:val="22"/>
                        </w:rPr>
                      </w:pPr>
                      <w:r w:rsidRPr="003E077C">
                        <w:rPr>
                          <w:sz w:val="22"/>
                          <w:szCs w:val="22"/>
                        </w:rPr>
                        <w:t>1945</w:t>
                      </w:r>
                      <w:r w:rsidRPr="003E077C">
                        <w:rPr>
                          <w:rFonts w:hint="eastAsia"/>
                          <w:sz w:val="22"/>
                          <w:szCs w:val="22"/>
                        </w:rPr>
                        <w:t>年</w:t>
                      </w:r>
                    </w:p>
                    <w:p w14:paraId="29AD2C34" w14:textId="141AF176" w:rsidR="001D67B0" w:rsidRPr="003E077C" w:rsidRDefault="001D67B0" w:rsidP="002B36B6">
                      <w:pPr>
                        <w:snapToGrid w:val="0"/>
                        <w:spacing w:after="0" w:line="240" w:lineRule="atLeast"/>
                        <w:jc w:val="center"/>
                        <w:rPr>
                          <w:sz w:val="22"/>
                          <w:szCs w:val="22"/>
                        </w:rPr>
                      </w:pPr>
                      <w:r w:rsidRPr="003E077C">
                        <w:rPr>
                          <w:sz w:val="22"/>
                          <w:szCs w:val="22"/>
                        </w:rPr>
                        <w:t>8</w:t>
                      </w:r>
                      <w:r w:rsidRPr="003E077C">
                        <w:rPr>
                          <w:rFonts w:hint="eastAsia"/>
                          <w:sz w:val="22"/>
                          <w:szCs w:val="22"/>
                        </w:rPr>
                        <w:t>月</w:t>
                      </w:r>
                    </w:p>
                  </w:txbxContent>
                </v:textbox>
              </v:shape>
            </w:pict>
          </mc:Fallback>
        </mc:AlternateContent>
      </w:r>
    </w:p>
    <w:p w14:paraId="2255D891" w14:textId="129A128A" w:rsidR="00E37187" w:rsidRDefault="00E37187" w:rsidP="007D1D1B">
      <w:pPr>
        <w:pStyle w:val="00"/>
      </w:pPr>
    </w:p>
    <w:p w14:paraId="236DF1B1" w14:textId="77777777" w:rsidR="004859C7" w:rsidRPr="00F452D9" w:rsidRDefault="004859C7" w:rsidP="00A9260B">
      <w:pPr>
        <w:pStyle w:val="00"/>
        <w:spacing w:before="240"/>
      </w:pPr>
      <w:r w:rsidRPr="00F452D9"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67CE2FFD" wp14:editId="6C13ECC7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39" name="文字方塊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501622" w14:textId="77777777" w:rsidR="004859C7" w:rsidRPr="009A0072" w:rsidRDefault="004859C7" w:rsidP="004859C7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CE2FFD" id="文字方塊 39" o:spid="_x0000_s1033" type="#_x0000_t202" style="position:absolute;margin-left:-253.9pt;margin-top:98.65pt;width:84.75pt;height:24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" filled="f" stroked="f" strokeweight=".5pt">
                <v:textbox>
                  <w:txbxContent>
                    <w:p w14:paraId="28501622" w14:textId="77777777" w:rsidR="004859C7" w:rsidRPr="009A0072" w:rsidRDefault="004859C7" w:rsidP="004859C7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 w:rsidRPr="00F452D9">
        <w:rPr>
          <w:rFonts w:hint="eastAsia"/>
        </w:rPr>
        <w:t>2</w:t>
      </w:r>
      <w:r w:rsidRPr="00F452D9">
        <w:t xml:space="preserve">. </w:t>
      </w:r>
      <w:r w:rsidRPr="00F452D9">
        <w:rPr>
          <w:rFonts w:hint="eastAsia"/>
          <w:u w:val="single"/>
        </w:rPr>
        <w:t>香港</w:t>
      </w:r>
      <w:r w:rsidRPr="00F452D9">
        <w:rPr>
          <w:rFonts w:hint="eastAsia"/>
        </w:rPr>
        <w:t>淪陷後，經歷了多長的黑暗歲月？</w:t>
      </w:r>
    </w:p>
    <w:tbl>
      <w:tblPr>
        <w:tblStyle w:val="a5"/>
        <w:tblW w:w="96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2520"/>
        <w:gridCol w:w="1821"/>
        <w:gridCol w:w="2407"/>
      </w:tblGrid>
      <w:tr w:rsidR="004859C7" w:rsidRPr="0026739C" w14:paraId="40D28892" w14:textId="77777777" w:rsidTr="00F934E2">
        <w:tc>
          <w:tcPr>
            <w:tcW w:w="2880" w:type="dxa"/>
          </w:tcPr>
          <w:p w14:paraId="4BDDD6E3" w14:textId="7FC60126" w:rsidR="004859C7" w:rsidRPr="0026739C" w:rsidRDefault="004859C7" w:rsidP="004859C7">
            <w:pPr>
              <w:pStyle w:val="00"/>
              <w:numPr>
                <w:ilvl w:val="0"/>
                <w:numId w:val="5"/>
              </w:numPr>
              <w:rPr>
                <w:rFonts w:ascii="Calibri" w:eastAsia="標楷體" w:hAnsi="Calibri"/>
              </w:rPr>
            </w:pPr>
            <w:r w:rsidRPr="0026739C">
              <w:rPr>
                <w:rFonts w:ascii="Calibri" w:eastAsia="標楷體" w:hAnsi="Calibri" w:hint="eastAsia"/>
              </w:rPr>
              <w:t>兩年三個月</w:t>
            </w:r>
          </w:p>
        </w:tc>
        <w:tc>
          <w:tcPr>
            <w:tcW w:w="2520" w:type="dxa"/>
          </w:tcPr>
          <w:p w14:paraId="1889962A" w14:textId="5994E051" w:rsidR="004859C7" w:rsidRPr="0026739C" w:rsidRDefault="004859C7" w:rsidP="004859C7">
            <w:pPr>
              <w:pStyle w:val="00"/>
              <w:rPr>
                <w:rFonts w:ascii="Calibri" w:eastAsia="標楷體" w:hAnsi="Calibri"/>
              </w:rPr>
            </w:pPr>
            <w:r w:rsidRPr="0026739C">
              <w:rPr>
                <w:rFonts w:ascii="Calibri" w:eastAsia="標楷體" w:hAnsi="Calibri" w:hint="eastAsia"/>
              </w:rPr>
              <w:t>B.</w:t>
            </w:r>
            <w:r w:rsidRPr="0026739C">
              <w:rPr>
                <w:rFonts w:ascii="Calibri" w:eastAsia="標楷體" w:hAnsi="Calibri"/>
              </w:rPr>
              <w:t xml:space="preserve"> </w:t>
            </w:r>
            <w:r w:rsidRPr="0026739C">
              <w:rPr>
                <w:rFonts w:ascii="Calibri" w:eastAsia="標楷體" w:hAnsi="Calibri" w:hint="eastAsia"/>
              </w:rPr>
              <w:t>三年零八個月</w:t>
            </w:r>
          </w:p>
        </w:tc>
        <w:tc>
          <w:tcPr>
            <w:tcW w:w="1821" w:type="dxa"/>
          </w:tcPr>
          <w:p w14:paraId="7152789C" w14:textId="77777777" w:rsidR="004859C7" w:rsidRPr="0026739C" w:rsidRDefault="004859C7" w:rsidP="004859C7">
            <w:pPr>
              <w:pStyle w:val="00"/>
              <w:rPr>
                <w:rFonts w:ascii="Calibri" w:eastAsia="標楷體" w:hAnsi="Calibri"/>
              </w:rPr>
            </w:pPr>
            <w:r w:rsidRPr="0026739C">
              <w:rPr>
                <w:rFonts w:ascii="Calibri" w:eastAsia="標楷體" w:hAnsi="Calibri" w:hint="eastAsia"/>
              </w:rPr>
              <w:t>C.</w:t>
            </w:r>
            <w:r w:rsidRPr="0026739C">
              <w:rPr>
                <w:rFonts w:ascii="Calibri" w:eastAsia="標楷體" w:hAnsi="Calibri"/>
              </w:rPr>
              <w:t xml:space="preserve"> </w:t>
            </w:r>
            <w:r w:rsidRPr="0026739C">
              <w:rPr>
                <w:rFonts w:ascii="Calibri" w:eastAsia="標楷體" w:hAnsi="Calibri" w:hint="eastAsia"/>
              </w:rPr>
              <w:t>八年</w:t>
            </w:r>
          </w:p>
        </w:tc>
        <w:tc>
          <w:tcPr>
            <w:tcW w:w="2407" w:type="dxa"/>
          </w:tcPr>
          <w:p w14:paraId="03E9F116" w14:textId="77777777" w:rsidR="004859C7" w:rsidRPr="0026739C" w:rsidRDefault="004859C7" w:rsidP="004859C7">
            <w:pPr>
              <w:pStyle w:val="00"/>
              <w:rPr>
                <w:rFonts w:ascii="Calibri" w:eastAsia="標楷體" w:hAnsi="Calibri"/>
              </w:rPr>
            </w:pPr>
            <w:r w:rsidRPr="0026739C">
              <w:rPr>
                <w:rFonts w:ascii="Calibri" w:eastAsia="標楷體" w:hAnsi="Calibri" w:hint="eastAsia"/>
              </w:rPr>
              <w:t>D.</w:t>
            </w:r>
            <w:r w:rsidRPr="0026739C">
              <w:rPr>
                <w:rFonts w:ascii="Calibri" w:eastAsia="標楷體" w:hAnsi="Calibri"/>
              </w:rPr>
              <w:t xml:space="preserve"> </w:t>
            </w:r>
            <w:r w:rsidRPr="0026739C">
              <w:rPr>
                <w:rFonts w:ascii="Calibri" w:eastAsia="標楷體" w:hAnsi="Calibri" w:hint="eastAsia"/>
              </w:rPr>
              <w:t>十四年</w:t>
            </w:r>
          </w:p>
        </w:tc>
      </w:tr>
    </w:tbl>
    <w:p w14:paraId="735E7225" w14:textId="6610912F" w:rsidR="009F5931" w:rsidRPr="0026739C" w:rsidRDefault="00B25F47" w:rsidP="00A9260B">
      <w:pPr>
        <w:pStyle w:val="00"/>
        <w:spacing w:before="240"/>
      </w:pPr>
      <w:r w:rsidRPr="0026739C">
        <w:rPr>
          <w:rFonts w:hint="eastAsia"/>
        </w:rPr>
        <w:t>3</w:t>
      </w:r>
      <w:r w:rsidR="00767158" w:rsidRPr="0026739C">
        <w:rPr>
          <w:rFonts w:hint="eastAsia"/>
        </w:rPr>
        <w:t xml:space="preserve">. </w:t>
      </w:r>
      <w:r w:rsidR="005E7841" w:rsidRPr="00F452D9">
        <w:rPr>
          <w:rFonts w:hint="eastAsia"/>
          <w:u w:val="single"/>
        </w:rPr>
        <w:t>香港</w:t>
      </w:r>
      <w:r w:rsidR="005E7841" w:rsidRPr="0026739C">
        <w:rPr>
          <w:rFonts w:hint="eastAsia"/>
        </w:rPr>
        <w:t>東江游擊隊曾在抗</w:t>
      </w:r>
      <w:r w:rsidR="005E7841" w:rsidRPr="00F452D9">
        <w:rPr>
          <w:rFonts w:hint="eastAsia"/>
          <w:u w:val="single"/>
        </w:rPr>
        <w:t>日</w:t>
      </w:r>
      <w:r w:rsidR="005E7841" w:rsidRPr="0026739C">
        <w:rPr>
          <w:rFonts w:hint="eastAsia"/>
        </w:rPr>
        <w:t>方面發揮了甚麼貢獻</w:t>
      </w:r>
      <w:r w:rsidR="002637D9" w:rsidRPr="0026739C">
        <w:rPr>
          <w:rFonts w:hint="eastAsia"/>
        </w:rPr>
        <w:t>？</w:t>
      </w:r>
    </w:p>
    <w:p w14:paraId="4922F183" w14:textId="0C21607C" w:rsidR="00FF18DB" w:rsidRDefault="00195F92" w:rsidP="007D1D1B">
      <w:pPr>
        <w:pStyle w:val="00"/>
      </w:pPr>
      <w:r w:rsidRPr="00195F92">
        <w:rPr>
          <w:color w:val="FFFFFF" w:themeColor="background1"/>
          <w:shd w:val="clear" w:color="auto" w:fill="auto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777F1B42" wp14:editId="55BF2BF1">
                <wp:simplePos x="0" y="0"/>
                <wp:positionH relativeFrom="column">
                  <wp:posOffset>2208033</wp:posOffset>
                </wp:positionH>
                <wp:positionV relativeFrom="paragraph">
                  <wp:posOffset>70651</wp:posOffset>
                </wp:positionV>
                <wp:extent cx="1550504" cy="477079"/>
                <wp:effectExtent l="0" t="0" r="12065" b="18415"/>
                <wp:wrapNone/>
                <wp:docPr id="40" name="矩形: 圓角化對角角落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0504" cy="477079"/>
                        </a:xfrm>
                        <a:prstGeom prst="round2DiagRect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6A083A" w14:textId="16B38E12" w:rsidR="00195F92" w:rsidRPr="005B70DF" w:rsidRDefault="00195F92" w:rsidP="00195F92">
                            <w:pPr>
                              <w:snapToGrid w:val="0"/>
                              <w:jc w:val="center"/>
                              <w:rPr>
                                <w:rFonts w:ascii="微軟正黑體" w:eastAsia="微軟正黑體" w:hAnsi="微軟正黑體"/>
                                <w:sz w:val="32"/>
                                <w:szCs w:val="32"/>
                              </w:rPr>
                            </w:pPr>
                            <w:r w:rsidRPr="005B70DF">
                              <w:rPr>
                                <w:rFonts w:ascii="微軟正黑體" w:eastAsia="微軟正黑體" w:hAnsi="微軟正黑體" w:hint="eastAsia"/>
                                <w:sz w:val="32"/>
                                <w:szCs w:val="32"/>
                              </w:rPr>
                              <w:t>東江游擊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7F1B42" id="矩形: 圓角化對角角落 40" o:spid="_x0000_s1034" style="position:absolute;margin-left:173.85pt;margin-top:5.55pt;width:122.1pt;height:37.5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550504,477079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" adj="-11796480,,5400" path="m79515,l1550504,r,l1550504,397564v,43915,-35600,79515,-79515,79515l,477079r,l,79515c,35600,35600,,79515,xe" fillcolor="#c00000" strokecolor="#1f3763 [1604]" strokeweight="1pt">
                <v:stroke joinstyle="miter"/>
                <v:formulas/>
                <v:path arrowok="t" o:connecttype="custom" o:connectlocs="79515,0;1550504,0;1550504,0;1550504,397564;1470989,477079;0,477079;0,477079;0,79515;79515,0" o:connectangles="0,0,0,0,0,0,0,0,0" textboxrect="0,0,1550504,477079"/>
                <v:textbox>
                  <w:txbxContent>
                    <w:p w14:paraId="776A083A" w14:textId="16B38E12" w:rsidR="00195F92" w:rsidRPr="005B70DF" w:rsidRDefault="00195F92" w:rsidP="00195F92">
                      <w:pPr>
                        <w:snapToGrid w:val="0"/>
                        <w:jc w:val="center"/>
                        <w:rPr>
                          <w:rFonts w:ascii="微軟正黑體" w:eastAsia="微軟正黑體" w:hAnsi="微軟正黑體"/>
                          <w:sz w:val="32"/>
                          <w:szCs w:val="32"/>
                        </w:rPr>
                      </w:pPr>
                      <w:r w:rsidRPr="005B70DF">
                        <w:rPr>
                          <w:rFonts w:ascii="微軟正黑體" w:eastAsia="微軟正黑體" w:hAnsi="微軟正黑體" w:hint="eastAsia"/>
                          <w:sz w:val="32"/>
                          <w:szCs w:val="32"/>
                        </w:rPr>
                        <w:t>東江游擊隊</w:t>
                      </w:r>
                    </w:p>
                  </w:txbxContent>
                </v:textbox>
              </v:shape>
            </w:pict>
          </mc:Fallback>
        </mc:AlternateContent>
      </w:r>
    </w:p>
    <w:p w14:paraId="4DE76862" w14:textId="1E7DFF43" w:rsidR="00FF18DB" w:rsidRDefault="00E1234E" w:rsidP="007D1D1B">
      <w:pPr>
        <w:pStyle w:val="00"/>
      </w:pPr>
      <w:r>
        <w:rPr>
          <w:shd w:val="clear" w:color="auto" w:fill="auto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62B678F1" wp14:editId="28312721">
                <wp:simplePos x="0" y="0"/>
                <wp:positionH relativeFrom="column">
                  <wp:posOffset>3126408</wp:posOffset>
                </wp:positionH>
                <wp:positionV relativeFrom="paragraph">
                  <wp:posOffset>187021</wp:posOffset>
                </wp:positionV>
                <wp:extent cx="1043553" cy="310101"/>
                <wp:effectExtent l="0" t="0" r="23495" b="33020"/>
                <wp:wrapNone/>
                <wp:docPr id="45" name="直線接點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43553" cy="310101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E0506C" id="直線接點 45" o:spid="_x0000_s1026" style="position:absolute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6.15pt,14.75pt" to="328.3pt,3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" strokecolor="#70ad47 [3209]" strokeweight="1.5pt">
                <v:stroke joinstyle="miter"/>
              </v:line>
            </w:pict>
          </mc:Fallback>
        </mc:AlternateContent>
      </w:r>
      <w:r>
        <w:rPr>
          <w:shd w:val="clear" w:color="auto" w:fill="auto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1739570F" wp14:editId="4C58F96D">
                <wp:simplePos x="0" y="0"/>
                <wp:positionH relativeFrom="column">
                  <wp:posOffset>1412654</wp:posOffset>
                </wp:positionH>
                <wp:positionV relativeFrom="paragraph">
                  <wp:posOffset>186828</wp:posOffset>
                </wp:positionV>
                <wp:extent cx="1294268" cy="310294"/>
                <wp:effectExtent l="0" t="0" r="20320" b="33020"/>
                <wp:wrapNone/>
                <wp:docPr id="44" name="直線接點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94268" cy="310294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D9BB20" id="直線接點 44" o:spid="_x0000_s1026" style="position:absolute;flip:x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25pt,14.7pt" to="213.15pt,3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" strokecolor="#70ad47 [3209]" strokeweight="1.5pt">
                <v:stroke joinstyle="miter"/>
              </v:line>
            </w:pict>
          </mc:Fallback>
        </mc:AlternateContent>
      </w:r>
    </w:p>
    <w:p w14:paraId="2E21DE95" w14:textId="4F4C157F" w:rsidR="00FF18DB" w:rsidRDefault="009A4E68" w:rsidP="007D1D1B">
      <w:pPr>
        <w:pStyle w:val="00"/>
      </w:pPr>
      <w:r>
        <w:rPr>
          <w:shd w:val="clear" w:color="auto" w:fill="auto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448E6A3C" wp14:editId="43B23A8A">
                <wp:simplePos x="0" y="0"/>
                <wp:positionH relativeFrom="column">
                  <wp:posOffset>3000375</wp:posOffset>
                </wp:positionH>
                <wp:positionV relativeFrom="paragraph">
                  <wp:posOffset>134123</wp:posOffset>
                </wp:positionV>
                <wp:extent cx="3053301" cy="1359617"/>
                <wp:effectExtent l="0" t="0" r="13970" b="12065"/>
                <wp:wrapNone/>
                <wp:docPr id="42" name="矩形: 圓角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3301" cy="1359617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E901F8" w14:textId="17E8CCB5" w:rsidR="009A4E68" w:rsidRPr="00970709" w:rsidRDefault="009A4E68" w:rsidP="007C482E">
                            <w:pPr>
                              <w:spacing w:line="264" w:lineRule="auto"/>
                              <w:jc w:val="both"/>
                              <w:rPr>
                                <w:rFonts w:asciiTheme="minorEastAsia" w:hAnsiTheme="minorEastAsia"/>
                                <w:color w:val="FF0000"/>
                                <w:sz w:val="27"/>
                                <w:szCs w:val="27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48E6A3C" id="矩形: 圓角 42" o:spid="_x0000_s1035" style="position:absolute;margin-left:236.25pt;margin-top:10.55pt;width:240.4pt;height:107.05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" fillcolor="white [3201]" strokecolor="#70ad47 [3209]" strokeweight="1pt">
                <v:stroke joinstyle="miter"/>
                <v:textbox>
                  <w:txbxContent>
                    <w:p w14:paraId="38E901F8" w14:textId="17E8CCB5" w:rsidR="009A4E68" w:rsidRPr="00970709" w:rsidRDefault="009A4E68" w:rsidP="007C482E">
                      <w:pPr>
                        <w:spacing w:line="264" w:lineRule="auto"/>
                        <w:jc w:val="both"/>
                        <w:rPr>
                          <w:rFonts w:asciiTheme="minorEastAsia" w:hAnsiTheme="minorEastAsia"/>
                          <w:color w:val="FF0000"/>
                          <w:sz w:val="27"/>
                          <w:szCs w:val="27"/>
                          <w:shd w:val="clear" w:color="auto" w:fill="FFFFFF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shd w:val="clear" w:color="auto" w:fill="auto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29171613" wp14:editId="72F29229">
                <wp:simplePos x="0" y="0"/>
                <wp:positionH relativeFrom="column">
                  <wp:posOffset>-52181</wp:posOffset>
                </wp:positionH>
                <wp:positionV relativeFrom="paragraph">
                  <wp:posOffset>135172</wp:posOffset>
                </wp:positionV>
                <wp:extent cx="2838615" cy="1359535"/>
                <wp:effectExtent l="0" t="0" r="19050" b="12065"/>
                <wp:wrapNone/>
                <wp:docPr id="41" name="矩形: 圓角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38615" cy="135953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8DD82F" w14:textId="6C33BD0F" w:rsidR="00AF2F5A" w:rsidRPr="00F934E2" w:rsidRDefault="00AF2F5A" w:rsidP="00AF2F5A">
                            <w:pPr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9171613" id="矩形: 圓角 41" o:spid="_x0000_s1036" style="position:absolute;margin-left:-4.1pt;margin-top:10.65pt;width:223.5pt;height:107.05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" fillcolor="white [3201]" strokecolor="#70ad47 [3209]" strokeweight="1pt">
                <v:stroke joinstyle="miter"/>
                <v:textbox>
                  <w:txbxContent>
                    <w:p w14:paraId="5D8DD82F" w14:textId="6C33BD0F" w:rsidR="00AF2F5A" w:rsidRPr="00F934E2" w:rsidRDefault="00AF2F5A" w:rsidP="00AF2F5A">
                      <w:pPr>
                        <w:rPr>
                          <w:color w:val="FF0000"/>
                          <w:sz w:val="28"/>
                          <w:szCs w:val="2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0716F175" w14:textId="7AF1066A" w:rsidR="00FF18DB" w:rsidRDefault="00FF18DB" w:rsidP="007D1D1B">
      <w:pPr>
        <w:pStyle w:val="00"/>
      </w:pPr>
    </w:p>
    <w:p w14:paraId="282BE859" w14:textId="1B373EB7" w:rsidR="00FF18DB" w:rsidRDefault="00FF18DB" w:rsidP="007D1D1B">
      <w:pPr>
        <w:pStyle w:val="00"/>
      </w:pPr>
      <w:bookmarkStart w:id="0" w:name="_GoBack"/>
      <w:bookmarkEnd w:id="0"/>
    </w:p>
    <w:p w14:paraId="6324A568" w14:textId="1650445D" w:rsidR="00FF18DB" w:rsidRDefault="00FF18DB" w:rsidP="007D1D1B">
      <w:pPr>
        <w:pStyle w:val="00"/>
      </w:pPr>
    </w:p>
    <w:p w14:paraId="15BD5A99" w14:textId="4E0400FB" w:rsidR="00F81645" w:rsidRPr="006A0455" w:rsidRDefault="006A0455" w:rsidP="007D1D1B">
      <w:pPr>
        <w:pStyle w:val="00"/>
        <w:rPr>
          <w:sz w:val="8"/>
          <w:szCs w:val="8"/>
        </w:rPr>
      </w:pPr>
      <w:r>
        <w:drawing>
          <wp:anchor distT="0" distB="0" distL="114300" distR="114300" simplePos="0" relativeHeight="251776000" behindDoc="0" locked="0" layoutInCell="1" allowOverlap="1" wp14:anchorId="5C5FA8DE" wp14:editId="2F64B086">
            <wp:simplePos x="0" y="0"/>
            <wp:positionH relativeFrom="column">
              <wp:posOffset>0</wp:posOffset>
            </wp:positionH>
            <wp:positionV relativeFrom="paragraph">
              <wp:posOffset>146212</wp:posOffset>
            </wp:positionV>
            <wp:extent cx="1078865" cy="353695"/>
            <wp:effectExtent l="0" t="0" r="6985" b="8255"/>
            <wp:wrapNone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865" cy="353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F81645">
        <w:rPr>
          <w:rFonts w:hint="eastAsia"/>
        </w:rPr>
        <w:t xml:space="preserve">　</w:t>
      </w:r>
    </w:p>
    <w:p w14:paraId="29C58F10" w14:textId="7FDAAF5C" w:rsidR="009F5931" w:rsidRPr="00F81645" w:rsidRDefault="00F81645" w:rsidP="007D1D1B">
      <w:pPr>
        <w:pStyle w:val="00"/>
      </w:pPr>
      <w:r>
        <w:rPr>
          <w:rFonts w:hint="eastAsia"/>
        </w:rPr>
        <w:t xml:space="preserve">　　　　　　　</w:t>
      </w:r>
      <w:r w:rsidR="005250D7">
        <w:rPr>
          <w:rFonts w:hint="eastAsia"/>
        </w:rPr>
        <w:t>對於</w:t>
      </w:r>
      <w:r w:rsidR="002E3DAC">
        <w:rPr>
          <w:rFonts w:hint="eastAsia"/>
        </w:rPr>
        <w:t>片末</w:t>
      </w:r>
      <w:r w:rsidR="002E3DAC" w:rsidRPr="00F452D9">
        <w:rPr>
          <w:rFonts w:hint="eastAsia"/>
          <w:u w:val="single"/>
        </w:rPr>
        <w:t>東江</w:t>
      </w:r>
      <w:r w:rsidR="002E3DAC">
        <w:rPr>
          <w:rFonts w:hint="eastAsia"/>
        </w:rPr>
        <w:t>游擊隊</w:t>
      </w:r>
      <w:r w:rsidR="00490FF8">
        <w:rPr>
          <w:rFonts w:hint="eastAsia"/>
        </w:rPr>
        <w:t>隊</w:t>
      </w:r>
      <w:r w:rsidR="002E3DAC">
        <w:rPr>
          <w:rFonts w:hint="eastAsia"/>
        </w:rPr>
        <w:t>員的話，你有甚麼感受或感想</w:t>
      </w:r>
      <w:r w:rsidR="002E3DAC" w:rsidRPr="00A341AB">
        <w:rPr>
          <w:rFonts w:hint="eastAsia"/>
        </w:rPr>
        <w:t>？</w:t>
      </w:r>
    </w:p>
    <w:p w14:paraId="7BE91D7E" w14:textId="09BB0D5C" w:rsidR="00F81645" w:rsidRPr="00F452D9" w:rsidRDefault="00F81645" w:rsidP="007D1D1B">
      <w:pPr>
        <w:pStyle w:val="00"/>
        <w:rPr>
          <w:rFonts w:ascii="YouYuan" w:eastAsia="YouYuan" w:hAnsi="Source Han Sans SC Normal"/>
          <w:b/>
          <w:bCs/>
          <w:noProof w:val="0"/>
          <w:color w:val="000000" w:themeColor="text1"/>
          <w:spacing w:val="30"/>
          <w:kern w:val="24"/>
          <w:sz w:val="32"/>
          <w:szCs w:val="32"/>
          <w:u w:val="single"/>
          <w:shd w:val="clear" w:color="auto" w:fill="auto"/>
          <w14:glow w14:rad="228600">
            <w14:schemeClr w14:val="accent2">
              <w14:alpha w14:val="60000"/>
              <w14:satMod w14:val="175000"/>
            </w14:schemeClr>
          </w14:glow>
        </w:rPr>
      </w:pPr>
      <w:r w:rsidRPr="00F452D9">
        <w:rPr>
          <w:rFonts w:hint="eastAsia"/>
          <w:u w:val="single"/>
        </w:rPr>
        <w:t xml:space="preserve">　　　　　　　　　　　　　　　　　　　　　　　　　　　　　　　　　　　</w:t>
      </w:r>
      <w:r w:rsidR="00FF18DB" w:rsidRPr="00F452D9">
        <w:rPr>
          <w:u w:val="single"/>
        </w:rPr>
        <w:br/>
        <w:t xml:space="preserve">                                                                      </w:t>
      </w:r>
      <w:r w:rsidRPr="00F452D9">
        <w:rPr>
          <w:rFonts w:ascii="YouYuan" w:eastAsia="YouYuan" w:hAnsi="Source Han Sans SC Normal" w:hint="eastAsia"/>
          <w:b/>
          <w:bCs/>
          <w:noProof w:val="0"/>
          <w:color w:val="000000" w:themeColor="text1"/>
          <w:spacing w:val="30"/>
          <w:kern w:val="24"/>
          <w:sz w:val="32"/>
          <w:szCs w:val="32"/>
          <w:u w:val="single"/>
          <w:shd w:val="clear" w:color="auto" w:fill="auto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　　　　　　　　　　　　　　　　　　　　　　　　　　　　　　　　　　　</w:t>
      </w:r>
    </w:p>
    <w:p w14:paraId="4682D882" w14:textId="723860D4" w:rsidR="00186996" w:rsidRPr="00C27BFC" w:rsidRDefault="00C27BFC" w:rsidP="00013B85">
      <w:pPr>
        <w:snapToGrid w:val="0"/>
        <w:spacing w:after="80" w:line="240" w:lineRule="atLeast"/>
        <w:rPr>
          <w:rFonts w:ascii="Source Han Sans SC Light" w:hAnsi="Source Han Sans SC Light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>
        <w:rPr>
          <w:rFonts w:ascii="標楷體" w:eastAsia="標楷體" w:hAnsi="標楷體" w:hint="eastAsia"/>
          <w:sz w:val="23"/>
          <w:szCs w:val="23"/>
        </w:rPr>
        <w:t>圖說近代：</w:t>
      </w:r>
      <w:r w:rsidRPr="00100348">
        <w:rPr>
          <w:rFonts w:ascii="標楷體" w:eastAsia="標楷體" w:hAnsi="標楷體"/>
          <w:sz w:val="23"/>
          <w:szCs w:val="23"/>
        </w:rPr>
        <w:t>香港與抗日救亡運動</w:t>
      </w:r>
      <w:proofErr w:type="gramStart"/>
      <w:r>
        <w:rPr>
          <w:rFonts w:ascii="標楷體" w:eastAsia="標楷體" w:hAnsi="標楷體" w:hint="eastAsia"/>
          <w:sz w:val="23"/>
          <w:szCs w:val="23"/>
        </w:rPr>
        <w:t>》</w:t>
      </w:r>
      <w:proofErr w:type="gramEnd"/>
      <w:r>
        <w:rPr>
          <w:rFonts w:ascii="標楷體" w:eastAsia="標楷體" w:hAnsi="標楷體" w:hint="eastAsia"/>
          <w:sz w:val="23"/>
          <w:szCs w:val="23"/>
        </w:rPr>
        <w:t xml:space="preserve">　</w:t>
      </w:r>
      <w:r w:rsidR="00FF18DB">
        <w:rPr>
          <w:rFonts w:ascii="標楷體" w:eastAsia="標楷體" w:hAnsi="標楷體"/>
          <w:sz w:val="23"/>
          <w:szCs w:val="23"/>
        </w:rPr>
        <w:br/>
      </w:r>
      <w:r>
        <w:rPr>
          <w:rFonts w:hint="eastAsia"/>
        </w:rPr>
        <w:t xml:space="preserve">　　　　　　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 xml:space="preserve">　</w:t>
      </w:r>
      <w:hyperlink r:id="rId13" w:history="1">
        <w:r w:rsidRPr="00F50C77">
          <w:rPr>
            <w:rStyle w:val="ab"/>
          </w:rPr>
          <w:t>https://chiculture.org.hk/tc/photo-story/2954</w:t>
        </w:r>
      </w:hyperlink>
    </w:p>
    <w:sectPr w:rsidR="00186996" w:rsidRPr="00C27BFC" w:rsidSect="006A6A55">
      <w:headerReference w:type="even" r:id="rId14"/>
      <w:headerReference w:type="default" r:id="rId15"/>
      <w:footerReference w:type="even" r:id="rId16"/>
      <w:footerReference w:type="default" r:id="rId17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F6E508" w14:textId="77777777" w:rsidR="00875B7C" w:rsidRDefault="00875B7C" w:rsidP="002F3AE4">
      <w:r>
        <w:separator/>
      </w:r>
    </w:p>
  </w:endnote>
  <w:endnote w:type="continuationSeparator" w:id="0">
    <w:p w14:paraId="5E6B9B48" w14:textId="77777777" w:rsidR="00875B7C" w:rsidRDefault="00875B7C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6A0455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3074B0C6" w:rsidR="002F3AE4" w:rsidRPr="00E34CB4" w:rsidRDefault="00DA7C52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4384" behindDoc="1" locked="0" layoutInCell="1" allowOverlap="1" wp14:anchorId="07AE64FD" wp14:editId="082BB648">
          <wp:simplePos x="0" y="0"/>
          <wp:positionH relativeFrom="column">
            <wp:posOffset>-825102</wp:posOffset>
          </wp:positionH>
          <wp:positionV relativeFrom="paragraph">
            <wp:posOffset>-247650</wp:posOffset>
          </wp:positionV>
          <wp:extent cx="7662857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57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82842C" w14:textId="77777777" w:rsidR="00875B7C" w:rsidRDefault="00875B7C" w:rsidP="002F3AE4">
      <w:r>
        <w:separator/>
      </w:r>
    </w:p>
  </w:footnote>
  <w:footnote w:type="continuationSeparator" w:id="0">
    <w:p w14:paraId="19D5BFF6" w14:textId="77777777" w:rsidR="00875B7C" w:rsidRDefault="00875B7C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74963DC" w:rsidR="002F3AE4" w:rsidRDefault="00102EE3">
    <w:pPr>
      <w:pStyle w:val="a6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588A88B" wp14:editId="634210E7">
          <wp:simplePos x="0" y="0"/>
          <wp:positionH relativeFrom="column">
            <wp:posOffset>-704850</wp:posOffset>
          </wp:positionH>
          <wp:positionV relativeFrom="paragraph">
            <wp:posOffset>0</wp:posOffset>
          </wp:positionV>
          <wp:extent cx="7537100" cy="1074922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7757DE"/>
    <w:multiLevelType w:val="hybridMultilevel"/>
    <w:tmpl w:val="3BB4B9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A275904"/>
    <w:multiLevelType w:val="hybridMultilevel"/>
    <w:tmpl w:val="F530F6EA"/>
    <w:lvl w:ilvl="0" w:tplc="4B205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63359F1"/>
    <w:multiLevelType w:val="hybridMultilevel"/>
    <w:tmpl w:val="A18E3862"/>
    <w:lvl w:ilvl="0" w:tplc="8FD2D15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8"/>
  </w:num>
  <w:num w:numId="5">
    <w:abstractNumId w:val="2"/>
  </w:num>
  <w:num w:numId="6">
    <w:abstractNumId w:val="5"/>
  </w:num>
  <w:num w:numId="7">
    <w:abstractNumId w:val="3"/>
  </w:num>
  <w:num w:numId="8">
    <w:abstractNumId w:val="4"/>
  </w:num>
  <w:num w:numId="9">
    <w:abstractNumId w:val="6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bAwNDYAMk2MjZV0lIJTi4sz8/NACgxrAVWevkMsAAAA"/>
  </w:docVars>
  <w:rsids>
    <w:rsidRoot w:val="00D17C51"/>
    <w:rsid w:val="00013B85"/>
    <w:rsid w:val="00015B49"/>
    <w:rsid w:val="000413B8"/>
    <w:rsid w:val="0007021A"/>
    <w:rsid w:val="000A49E3"/>
    <w:rsid w:val="000B7BE4"/>
    <w:rsid w:val="000C4C21"/>
    <w:rsid w:val="000D1F9F"/>
    <w:rsid w:val="000D7B9A"/>
    <w:rsid w:val="000E47C7"/>
    <w:rsid w:val="00102EE3"/>
    <w:rsid w:val="00156FE0"/>
    <w:rsid w:val="001628E2"/>
    <w:rsid w:val="00172552"/>
    <w:rsid w:val="00186996"/>
    <w:rsid w:val="001949DC"/>
    <w:rsid w:val="00195F92"/>
    <w:rsid w:val="001A1D75"/>
    <w:rsid w:val="001B7480"/>
    <w:rsid w:val="001C332B"/>
    <w:rsid w:val="001C3B0E"/>
    <w:rsid w:val="001C462A"/>
    <w:rsid w:val="001D0EA6"/>
    <w:rsid w:val="001D1A3F"/>
    <w:rsid w:val="001D2683"/>
    <w:rsid w:val="001D67B0"/>
    <w:rsid w:val="001F017B"/>
    <w:rsid w:val="001F4175"/>
    <w:rsid w:val="002043A9"/>
    <w:rsid w:val="0021665B"/>
    <w:rsid w:val="002325FF"/>
    <w:rsid w:val="002453D2"/>
    <w:rsid w:val="00246EF0"/>
    <w:rsid w:val="0025407A"/>
    <w:rsid w:val="00256AB6"/>
    <w:rsid w:val="002637D9"/>
    <w:rsid w:val="0026739C"/>
    <w:rsid w:val="0027212D"/>
    <w:rsid w:val="002951E9"/>
    <w:rsid w:val="002A5CFC"/>
    <w:rsid w:val="002B36B6"/>
    <w:rsid w:val="002E3DAC"/>
    <w:rsid w:val="002E4BE9"/>
    <w:rsid w:val="002F3AE4"/>
    <w:rsid w:val="0031537C"/>
    <w:rsid w:val="003161EB"/>
    <w:rsid w:val="003375C8"/>
    <w:rsid w:val="003449E6"/>
    <w:rsid w:val="00347B4E"/>
    <w:rsid w:val="003631B8"/>
    <w:rsid w:val="00390667"/>
    <w:rsid w:val="00390AB9"/>
    <w:rsid w:val="003B4861"/>
    <w:rsid w:val="003D0465"/>
    <w:rsid w:val="003D715D"/>
    <w:rsid w:val="003E077C"/>
    <w:rsid w:val="003E2C18"/>
    <w:rsid w:val="003E635F"/>
    <w:rsid w:val="0041667C"/>
    <w:rsid w:val="00420D79"/>
    <w:rsid w:val="00423710"/>
    <w:rsid w:val="00423988"/>
    <w:rsid w:val="00425DF6"/>
    <w:rsid w:val="004329C3"/>
    <w:rsid w:val="0043733E"/>
    <w:rsid w:val="004859C7"/>
    <w:rsid w:val="0049044D"/>
    <w:rsid w:val="00490FF8"/>
    <w:rsid w:val="00491AE1"/>
    <w:rsid w:val="0049379B"/>
    <w:rsid w:val="004C027C"/>
    <w:rsid w:val="004C217B"/>
    <w:rsid w:val="004C6E05"/>
    <w:rsid w:val="004D330D"/>
    <w:rsid w:val="004D727A"/>
    <w:rsid w:val="004E2D6D"/>
    <w:rsid w:val="004E64A0"/>
    <w:rsid w:val="004F2E0B"/>
    <w:rsid w:val="00500445"/>
    <w:rsid w:val="0051554B"/>
    <w:rsid w:val="00521AC4"/>
    <w:rsid w:val="005250D7"/>
    <w:rsid w:val="00537C01"/>
    <w:rsid w:val="005577A9"/>
    <w:rsid w:val="00576E71"/>
    <w:rsid w:val="005810D2"/>
    <w:rsid w:val="005923E6"/>
    <w:rsid w:val="005A276C"/>
    <w:rsid w:val="005B70DF"/>
    <w:rsid w:val="005C32D3"/>
    <w:rsid w:val="005C3FB0"/>
    <w:rsid w:val="005E7841"/>
    <w:rsid w:val="00615264"/>
    <w:rsid w:val="00634689"/>
    <w:rsid w:val="0064212E"/>
    <w:rsid w:val="00655B44"/>
    <w:rsid w:val="006701A4"/>
    <w:rsid w:val="00684914"/>
    <w:rsid w:val="006943B6"/>
    <w:rsid w:val="006A0455"/>
    <w:rsid w:val="006A6A55"/>
    <w:rsid w:val="006C1EA5"/>
    <w:rsid w:val="006D25DD"/>
    <w:rsid w:val="006D7BA4"/>
    <w:rsid w:val="006E1D52"/>
    <w:rsid w:val="006F72C4"/>
    <w:rsid w:val="0070432A"/>
    <w:rsid w:val="00705654"/>
    <w:rsid w:val="007431FF"/>
    <w:rsid w:val="00753C0D"/>
    <w:rsid w:val="007600AD"/>
    <w:rsid w:val="00767158"/>
    <w:rsid w:val="00773BE8"/>
    <w:rsid w:val="00782572"/>
    <w:rsid w:val="00787928"/>
    <w:rsid w:val="007C482E"/>
    <w:rsid w:val="007D1D1B"/>
    <w:rsid w:val="007E5B71"/>
    <w:rsid w:val="007F6C87"/>
    <w:rsid w:val="007F70DA"/>
    <w:rsid w:val="00814828"/>
    <w:rsid w:val="00825355"/>
    <w:rsid w:val="00835557"/>
    <w:rsid w:val="00841546"/>
    <w:rsid w:val="008416B2"/>
    <w:rsid w:val="0085158E"/>
    <w:rsid w:val="0087092F"/>
    <w:rsid w:val="00873C9B"/>
    <w:rsid w:val="008746A8"/>
    <w:rsid w:val="00875B7C"/>
    <w:rsid w:val="0088245D"/>
    <w:rsid w:val="008825B5"/>
    <w:rsid w:val="008B280F"/>
    <w:rsid w:val="008D0483"/>
    <w:rsid w:val="008D2D53"/>
    <w:rsid w:val="008D4709"/>
    <w:rsid w:val="008E097E"/>
    <w:rsid w:val="008E216D"/>
    <w:rsid w:val="008E55E2"/>
    <w:rsid w:val="008F6AA7"/>
    <w:rsid w:val="00953D5F"/>
    <w:rsid w:val="00970709"/>
    <w:rsid w:val="00976FE1"/>
    <w:rsid w:val="009868F7"/>
    <w:rsid w:val="0099006F"/>
    <w:rsid w:val="00994F70"/>
    <w:rsid w:val="009A1667"/>
    <w:rsid w:val="009A4E68"/>
    <w:rsid w:val="009C5A0E"/>
    <w:rsid w:val="009C7167"/>
    <w:rsid w:val="009F5931"/>
    <w:rsid w:val="00A11101"/>
    <w:rsid w:val="00A1556D"/>
    <w:rsid w:val="00A9260B"/>
    <w:rsid w:val="00AB5554"/>
    <w:rsid w:val="00AC4299"/>
    <w:rsid w:val="00AC52BA"/>
    <w:rsid w:val="00AD2492"/>
    <w:rsid w:val="00AE0604"/>
    <w:rsid w:val="00AE3034"/>
    <w:rsid w:val="00AF2F5A"/>
    <w:rsid w:val="00B0790C"/>
    <w:rsid w:val="00B20C62"/>
    <w:rsid w:val="00B21E7F"/>
    <w:rsid w:val="00B25F47"/>
    <w:rsid w:val="00B26EEA"/>
    <w:rsid w:val="00B27BB4"/>
    <w:rsid w:val="00B4575E"/>
    <w:rsid w:val="00B87B19"/>
    <w:rsid w:val="00B930CF"/>
    <w:rsid w:val="00B96151"/>
    <w:rsid w:val="00BA36C7"/>
    <w:rsid w:val="00BC073F"/>
    <w:rsid w:val="00BE5D15"/>
    <w:rsid w:val="00BF3964"/>
    <w:rsid w:val="00C1611F"/>
    <w:rsid w:val="00C20FA1"/>
    <w:rsid w:val="00C25CD0"/>
    <w:rsid w:val="00C27BFC"/>
    <w:rsid w:val="00C47DFD"/>
    <w:rsid w:val="00C6209D"/>
    <w:rsid w:val="00C641E7"/>
    <w:rsid w:val="00C6752B"/>
    <w:rsid w:val="00C716A2"/>
    <w:rsid w:val="00C81336"/>
    <w:rsid w:val="00C94C24"/>
    <w:rsid w:val="00CC0448"/>
    <w:rsid w:val="00CC75BC"/>
    <w:rsid w:val="00CD578A"/>
    <w:rsid w:val="00D17C51"/>
    <w:rsid w:val="00D4273A"/>
    <w:rsid w:val="00D5632B"/>
    <w:rsid w:val="00D61F79"/>
    <w:rsid w:val="00D75CFA"/>
    <w:rsid w:val="00D81047"/>
    <w:rsid w:val="00D85229"/>
    <w:rsid w:val="00DA78B8"/>
    <w:rsid w:val="00DA7BB9"/>
    <w:rsid w:val="00DA7C52"/>
    <w:rsid w:val="00DD1E8E"/>
    <w:rsid w:val="00DE49BA"/>
    <w:rsid w:val="00DF178A"/>
    <w:rsid w:val="00E10B49"/>
    <w:rsid w:val="00E1234E"/>
    <w:rsid w:val="00E13BB1"/>
    <w:rsid w:val="00E306A5"/>
    <w:rsid w:val="00E34CB4"/>
    <w:rsid w:val="00E37187"/>
    <w:rsid w:val="00E52213"/>
    <w:rsid w:val="00E52E14"/>
    <w:rsid w:val="00E620E5"/>
    <w:rsid w:val="00E677FE"/>
    <w:rsid w:val="00E903A7"/>
    <w:rsid w:val="00E94CEA"/>
    <w:rsid w:val="00E96AF6"/>
    <w:rsid w:val="00EA6128"/>
    <w:rsid w:val="00EC3411"/>
    <w:rsid w:val="00EC38B9"/>
    <w:rsid w:val="00EC7B6B"/>
    <w:rsid w:val="00EE4897"/>
    <w:rsid w:val="00F12CF9"/>
    <w:rsid w:val="00F27B5A"/>
    <w:rsid w:val="00F452D9"/>
    <w:rsid w:val="00F46A69"/>
    <w:rsid w:val="00F81645"/>
    <w:rsid w:val="00F829D2"/>
    <w:rsid w:val="00F934E2"/>
    <w:rsid w:val="00FA281F"/>
    <w:rsid w:val="00FA7A17"/>
    <w:rsid w:val="00FE57BD"/>
    <w:rsid w:val="00FF1040"/>
    <w:rsid w:val="00FF1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autoRedefine/>
    <w:qFormat/>
    <w:rsid w:val="007600AD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600AD"/>
    <w:rPr>
      <w:rFonts w:ascii="標楷體" w:eastAsia="標楷體" w:hAnsi="標楷體" w:cs="PMingLiU"/>
      <w:color w:val="000000"/>
      <w:kern w:val="0"/>
      <w:sz w:val="28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autoRedefine/>
    <w:qFormat/>
    <w:rsid w:val="007D1D1B"/>
    <w:pPr>
      <w:tabs>
        <w:tab w:val="left" w:pos="4965"/>
      </w:tabs>
      <w:spacing w:before="120" w:after="0"/>
      <w:ind w:rightChars="58" w:right="139"/>
    </w:pPr>
    <w:rPr>
      <w:noProof/>
      <w:color w:val="1F1F1F"/>
      <w:sz w:val="26"/>
      <w:szCs w:val="26"/>
      <w:u w:color="767171" w:themeColor="background2" w:themeShade="80"/>
      <w:shd w:val="clear" w:color="auto" w:fill="FFFFFF"/>
    </w:rPr>
  </w:style>
  <w:style w:type="character" w:customStyle="1" w:styleId="000">
    <w:name w:val="00_題 字元"/>
    <w:basedOn w:val="020"/>
    <w:link w:val="00"/>
    <w:rsid w:val="007D1D1B"/>
    <w:rPr>
      <w:rFonts w:ascii="微軟正黑體" w:eastAsia="微軟正黑體" w:hAnsi="微軟正黑體" w:cs="PMingLiU"/>
      <w:noProof/>
      <w:color w:val="1F1F1F"/>
      <w:kern w:val="0"/>
      <w:sz w:val="26"/>
      <w:szCs w:val="26"/>
      <w:u w:color="767171" w:themeColor="background2" w:themeShade="80"/>
    </w:rPr>
  </w:style>
  <w:style w:type="paragraph" w:styleId="ac">
    <w:name w:val="Balloon Text"/>
    <w:basedOn w:val="a"/>
    <w:link w:val="ad"/>
    <w:uiPriority w:val="99"/>
    <w:semiHidden/>
    <w:unhideWhenUsed/>
    <w:rsid w:val="00E96AF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E96AF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hiculture.org.hk/tc/photo-story/2954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83B587-4AF2-42CA-A8DB-9C02B7355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46BC62-BA9E-4610-8C1D-04C5E5FF9D76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7c888565-292f-4b60-a4c3-978be975df1a"/>
    <ds:schemaRef ds:uri="http://schemas.openxmlformats.org/package/2006/metadata/core-properties"/>
    <ds:schemaRef ds:uri="a67ca032-99e1-499e-a335-21cedd256a52"/>
    <ds:schemaRef ds:uri="http://www.w3.org/XML/1998/namespace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A6B8B293-AB16-4EF2-91C2-A632E94A4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5</Words>
  <Characters>485</Characters>
  <Application>Microsoft Office Word</Application>
  <DocSecurity>0</DocSecurity>
  <Lines>4</Lines>
  <Paragraphs>1</Paragraphs>
  <ScaleCrop>false</ScaleCrop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23</cp:revision>
  <dcterms:created xsi:type="dcterms:W3CDTF">2020-10-06T06:55:00Z</dcterms:created>
  <dcterms:modified xsi:type="dcterms:W3CDTF">2020-10-06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